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1"/>
        <w:tblW w:w="15970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737"/>
        <w:gridCol w:w="1170"/>
        <w:gridCol w:w="6292"/>
        <w:gridCol w:w="730"/>
        <w:gridCol w:w="730"/>
        <w:gridCol w:w="730"/>
        <w:gridCol w:w="881"/>
        <w:gridCol w:w="3700"/>
      </w:tblGrid>
      <w:tr w:rsidR="00CC0BD7" w:rsidTr="009F063D">
        <w:trPr>
          <w:trHeight w:val="879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bottom w:val="single" w:sz="18" w:space="0" w:color="70AD47"/>
              <w:right w:val="single" w:sz="18" w:space="0" w:color="70AD47"/>
            </w:tcBorders>
          </w:tcPr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JELOVNIK ZA BORAVAK: OSNOVNA ŠKOLA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="0058706F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SELA</w:t>
            </w: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,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GRAD SISAK</w:t>
            </w:r>
          </w:p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IDS MENU</w:t>
            </w:r>
          </w:p>
        </w:tc>
      </w:tr>
      <w:tr w:rsidR="00CC0BD7" w:rsidTr="009F063D">
        <w:trPr>
          <w:trHeight w:val="377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right w:val="single" w:sz="18" w:space="0" w:color="70AD47"/>
            </w:tcBorders>
            <w:vAlign w:val="center"/>
          </w:tcPr>
          <w:p w:rsidR="00CC0BD7" w:rsidRDefault="00DC0232" w:rsidP="0058706F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 xml:space="preserve">TJEDAN: </w:t>
            </w:r>
            <w:r w:rsidR="00CA577C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5.2. – 9.2.2024.</w:t>
            </w:r>
          </w:p>
        </w:tc>
      </w:tr>
      <w:tr w:rsidR="00D736D5" w:rsidTr="0058706F">
        <w:trPr>
          <w:trHeight w:val="367"/>
        </w:trPr>
        <w:tc>
          <w:tcPr>
            <w:tcW w:w="1737" w:type="dxa"/>
            <w:vMerge w:val="restart"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DAN</w:t>
            </w:r>
          </w:p>
        </w:tc>
        <w:tc>
          <w:tcPr>
            <w:tcW w:w="1170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5B4B5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OBROK</w:t>
            </w:r>
          </w:p>
        </w:tc>
        <w:tc>
          <w:tcPr>
            <w:tcW w:w="6292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NAZIV OBROKA</w:t>
            </w:r>
          </w:p>
        </w:tc>
        <w:tc>
          <w:tcPr>
            <w:tcW w:w="3071" w:type="dxa"/>
            <w:gridSpan w:val="4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HRANJIVE VRIJEDNOSTI</w:t>
            </w:r>
          </w:p>
        </w:tc>
        <w:tc>
          <w:tcPr>
            <w:tcW w:w="3700" w:type="dxa"/>
            <w:vMerge w:val="restart"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ALERGENI</w:t>
            </w:r>
          </w:p>
        </w:tc>
      </w:tr>
      <w:tr w:rsidR="005B4B51" w:rsidTr="0058706F">
        <w:trPr>
          <w:trHeight w:val="167"/>
        </w:trPr>
        <w:tc>
          <w:tcPr>
            <w:tcW w:w="1737" w:type="dxa"/>
            <w:vMerge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1170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6292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B 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M/g</w:t>
            </w:r>
          </w:p>
        </w:tc>
        <w:tc>
          <w:tcPr>
            <w:tcW w:w="881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E/kcal</w:t>
            </w:r>
          </w:p>
        </w:tc>
        <w:tc>
          <w:tcPr>
            <w:tcW w:w="3700" w:type="dxa"/>
            <w:vMerge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</w:tr>
      <w:tr w:rsidR="000323B8" w:rsidTr="00324D38">
        <w:trPr>
          <w:trHeight w:val="50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0323B8" w:rsidRPr="005B4B51" w:rsidRDefault="000323B8" w:rsidP="000323B8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ONEDJELJAK</w:t>
            </w:r>
          </w:p>
        </w:tc>
        <w:tc>
          <w:tcPr>
            <w:tcW w:w="1170" w:type="dxa"/>
            <w:vAlign w:val="center"/>
          </w:tcPr>
          <w:p w:rsidR="000323B8" w:rsidRDefault="000323B8" w:rsidP="000323B8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DORUC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23B8" w:rsidRDefault="000323B8" w:rsidP="000323B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KRUH S NAMAZOM OD SVJEŽEG SIRA I KURKUME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23B8" w:rsidRDefault="000323B8" w:rsidP="000323B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9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23B8" w:rsidRDefault="000323B8" w:rsidP="000323B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23B8" w:rsidRDefault="000323B8" w:rsidP="000323B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.6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23B8" w:rsidRDefault="000323B8" w:rsidP="000323B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05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23B8" w:rsidRDefault="000323B8" w:rsidP="000323B8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, Gluten(T)</w:t>
            </w:r>
          </w:p>
        </w:tc>
      </w:tr>
      <w:tr w:rsidR="000323B8" w:rsidTr="00770CDA">
        <w:trPr>
          <w:trHeight w:val="675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0323B8" w:rsidRPr="005B4B51" w:rsidRDefault="000323B8" w:rsidP="000323B8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0323B8" w:rsidRDefault="000323B8" w:rsidP="000323B8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23B8" w:rsidRDefault="000323B8" w:rsidP="000323B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VARIVO OD KORJENASTOG POVRĆA, PILETINE I HELJDE , BISKVITNI KOLAČ , SALATA CIKLA , ŠKOLSKI KRUH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23B8" w:rsidRDefault="000323B8" w:rsidP="000323B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0.3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23B8" w:rsidRDefault="000323B8" w:rsidP="000323B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2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23B8" w:rsidRDefault="000323B8" w:rsidP="000323B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8.1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23B8" w:rsidRDefault="000323B8" w:rsidP="000323B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69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23B8" w:rsidRDefault="000323B8" w:rsidP="000323B8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Gluten(T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0323B8" w:rsidTr="00B9267F">
        <w:trPr>
          <w:trHeight w:val="360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0323B8" w:rsidRPr="005B4B51" w:rsidRDefault="000323B8" w:rsidP="000323B8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UTORAK</w:t>
            </w:r>
          </w:p>
        </w:tc>
        <w:tc>
          <w:tcPr>
            <w:tcW w:w="1170" w:type="dxa"/>
            <w:vAlign w:val="center"/>
          </w:tcPr>
          <w:p w:rsidR="000323B8" w:rsidRDefault="000323B8" w:rsidP="000323B8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23B8" w:rsidRDefault="000323B8" w:rsidP="000323B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GRIZ S ČOKOLADOM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23B8" w:rsidRDefault="000323B8" w:rsidP="000323B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36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23B8" w:rsidRDefault="000323B8" w:rsidP="000323B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23B8" w:rsidRDefault="000323B8" w:rsidP="000323B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4.3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23B8" w:rsidRDefault="000323B8" w:rsidP="000323B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15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23B8" w:rsidRDefault="000323B8" w:rsidP="000323B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0323B8" w:rsidTr="003E2DDB">
        <w:trPr>
          <w:trHeight w:val="431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0323B8" w:rsidRPr="005B4B51" w:rsidRDefault="000323B8" w:rsidP="000323B8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0323B8" w:rsidRDefault="000323B8" w:rsidP="000323B8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23B8" w:rsidRDefault="000323B8" w:rsidP="000323B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ULAŠ OD JUNETINE S PIRE KRUMPIROM , ZELENA SALATA , NARANČASTI BISKVIT PRELIVEN ČOKOLAD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23B8" w:rsidRDefault="000323B8" w:rsidP="000323B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6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23B8" w:rsidRDefault="000323B8" w:rsidP="000323B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1.1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23B8" w:rsidRDefault="000323B8" w:rsidP="000323B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7.1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23B8" w:rsidRDefault="000323B8" w:rsidP="000323B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27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23B8" w:rsidRDefault="000323B8" w:rsidP="000323B8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Kikirik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0323B8" w:rsidTr="00035F7C">
        <w:trPr>
          <w:trHeight w:val="471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0323B8" w:rsidRPr="005B4B51" w:rsidRDefault="000323B8" w:rsidP="000323B8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SRIJEDA</w:t>
            </w:r>
          </w:p>
        </w:tc>
        <w:tc>
          <w:tcPr>
            <w:tcW w:w="1170" w:type="dxa"/>
            <w:vAlign w:val="center"/>
          </w:tcPr>
          <w:p w:rsidR="000323B8" w:rsidRDefault="000323B8" w:rsidP="000323B8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23B8" w:rsidRDefault="000323B8" w:rsidP="000323B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PALAČINKA S MIJEŠANIM VOĆEM , ČAJ ŠKOLSKI S MEDOM (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voć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)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23B8" w:rsidRDefault="000323B8" w:rsidP="000323B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6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23B8" w:rsidRDefault="000323B8" w:rsidP="000323B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5.8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23B8" w:rsidRDefault="000323B8" w:rsidP="000323B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5.5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23B8" w:rsidRDefault="000323B8" w:rsidP="000323B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72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0323B8" w:rsidRDefault="000323B8" w:rsidP="000323B8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231923" w:rsidTr="00D63AB4">
        <w:trPr>
          <w:trHeight w:val="377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231923" w:rsidRPr="005B4B51" w:rsidRDefault="00231923" w:rsidP="0023192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231923" w:rsidRDefault="00231923" w:rsidP="00231923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31923" w:rsidRDefault="00231923" w:rsidP="002319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RIŽOTO S PILETINOM , SALATA OD CIKLE I MRKVE , RAGU JUHA JUNEĆA , PETIT BEURE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31923" w:rsidRDefault="00231923" w:rsidP="002319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2.9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31923" w:rsidRDefault="00231923" w:rsidP="002319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2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31923" w:rsidRDefault="00231923" w:rsidP="002319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8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31923" w:rsidRDefault="00231923" w:rsidP="002319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17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31923" w:rsidRDefault="00231923" w:rsidP="00231923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231923" w:rsidTr="004D3DB3">
        <w:trPr>
          <w:trHeight w:val="43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231923" w:rsidRPr="005B4B51" w:rsidRDefault="00231923" w:rsidP="0023192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lastRenderedPageBreak/>
              <w:t>ČETVRTAK</w:t>
            </w:r>
          </w:p>
        </w:tc>
        <w:tc>
          <w:tcPr>
            <w:tcW w:w="1170" w:type="dxa"/>
            <w:vAlign w:val="center"/>
          </w:tcPr>
          <w:p w:rsidR="00231923" w:rsidRDefault="00231923" w:rsidP="00231923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31923" w:rsidRDefault="00231923" w:rsidP="002319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ŠKOLSKI KRUH S MASLACEM I MARMELADOM ŠIPAK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31923" w:rsidRDefault="00231923" w:rsidP="002319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8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31923" w:rsidRDefault="00231923" w:rsidP="002319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4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31923" w:rsidRDefault="00231923" w:rsidP="002319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.5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31923" w:rsidRDefault="00231923" w:rsidP="002319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92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31923" w:rsidRDefault="00231923" w:rsidP="00231923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Sumpor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dioksid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231923" w:rsidTr="002A3AA8">
        <w:trPr>
          <w:trHeight w:val="340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231923" w:rsidRPr="005B4B51" w:rsidRDefault="00231923" w:rsidP="0023192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231923" w:rsidRDefault="00231923" w:rsidP="00231923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31923" w:rsidRDefault="00231923" w:rsidP="002319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ZELENA SALATA , POLUBIJELI KRUH  , ČAJNI KOLUTIĆI , VARIVO OD MAHUNA S JUNETIN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31923" w:rsidRDefault="00231923" w:rsidP="002319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3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31923" w:rsidRDefault="00231923" w:rsidP="002319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9.8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31923" w:rsidRDefault="00231923" w:rsidP="002319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0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31923" w:rsidRDefault="00231923" w:rsidP="002319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37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31923" w:rsidRDefault="00231923" w:rsidP="002319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, Gluten(T)</w:t>
            </w:r>
          </w:p>
        </w:tc>
      </w:tr>
      <w:tr w:rsidR="00231923" w:rsidTr="00FE2EA8">
        <w:trPr>
          <w:trHeight w:val="443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231923" w:rsidRPr="005B4B51" w:rsidRDefault="00231923" w:rsidP="0023192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ETAK</w:t>
            </w:r>
          </w:p>
        </w:tc>
        <w:tc>
          <w:tcPr>
            <w:tcW w:w="1170" w:type="dxa"/>
            <w:vAlign w:val="center"/>
          </w:tcPr>
          <w:p w:rsidR="00231923" w:rsidRDefault="00231923" w:rsidP="00231923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31923" w:rsidRDefault="00231923" w:rsidP="002319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UTER ŠTANGICA SA SIRNIM NAMAZ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31923" w:rsidRDefault="00231923" w:rsidP="002319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36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31923" w:rsidRDefault="00231923" w:rsidP="002319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.1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31923" w:rsidRDefault="00231923" w:rsidP="002319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4.4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31923" w:rsidRDefault="00231923" w:rsidP="002319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09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31923" w:rsidRDefault="00231923" w:rsidP="00231923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Goruščic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umpor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dioksid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231923" w:rsidTr="00393C6E">
        <w:trPr>
          <w:trHeight w:val="363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231923" w:rsidRPr="005B4B51" w:rsidRDefault="00231923" w:rsidP="0023192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231923" w:rsidRDefault="00231923" w:rsidP="00231923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31923" w:rsidRDefault="00231923" w:rsidP="002319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REŽGANA JUHA , TJESTENINA CARBONARA , KUPUS SALATA , MRAMORNI KOLAČ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31923" w:rsidRDefault="00231923" w:rsidP="002319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0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31923" w:rsidRDefault="00231923" w:rsidP="002319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31923" w:rsidRDefault="00231923" w:rsidP="002319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7.1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31923" w:rsidRDefault="00231923" w:rsidP="00231923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68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31923" w:rsidRDefault="00231923" w:rsidP="00231923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</w:tbl>
    <w:p w:rsidR="00CC0BD7" w:rsidRPr="00D736D5" w:rsidRDefault="00CC0BD7">
      <w:pPr>
        <w:rPr>
          <w:sz w:val="2"/>
        </w:rPr>
      </w:pPr>
      <w:bookmarkStart w:id="0" w:name="_GoBack"/>
      <w:bookmarkEnd w:id="0"/>
    </w:p>
    <w:sectPr w:rsidR="00CC0BD7" w:rsidRPr="00D736D5" w:rsidSect="009F063D">
      <w:headerReference w:type="default" r:id="rId7"/>
      <w:footerReference w:type="default" r:id="rId8"/>
      <w:pgSz w:w="16838" w:h="11906" w:orient="landscape"/>
      <w:pgMar w:top="1561" w:right="1417" w:bottom="1417" w:left="1417" w:header="284" w:footer="25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24FC4" w:rsidRDefault="00C24FC4">
      <w:pPr>
        <w:spacing w:line="240" w:lineRule="auto"/>
      </w:pPr>
      <w:r>
        <w:separator/>
      </w:r>
    </w:p>
  </w:endnote>
  <w:endnote w:type="continuationSeparator" w:id="0">
    <w:p w:rsidR="00C24FC4" w:rsidRDefault="00C24FC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Pr="005B4B51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  <w:sz w:val="20"/>
        <w:szCs w:val="20"/>
      </w:rPr>
    </w:pP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odložn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a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Na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mog</w:t>
    </w:r>
    <w:r w:rsidR="006160CB">
      <w:rPr>
        <w:rFonts w:ascii="Calibri" w:eastAsia="Calibri" w:hAnsi="Calibri" w:cs="Calibri"/>
        <w:i/>
        <w:color w:val="000000"/>
        <w:sz w:val="20"/>
        <w:szCs w:val="20"/>
      </w:rPr>
      <w:t>u</w:t>
    </w:r>
    <w:r w:rsidRPr="005B4B51">
      <w:rPr>
        <w:rFonts w:ascii="Calibri" w:eastAsia="Calibri" w:hAnsi="Calibri" w:cs="Calibri"/>
        <w:i/>
        <w:color w:val="000000"/>
        <w:sz w:val="20"/>
        <w:szCs w:val="20"/>
      </w:rPr>
      <w:t>ć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tjecat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stupnost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bavljač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l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tehničk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i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kuhinj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značavan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k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je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klad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irektivom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EU 1169/2011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Z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dat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nformaci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o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i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normativ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,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bratit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e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prav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snov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škol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>.</w:t>
    </w:r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Ugljikohidra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B/g -.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Bjelančevine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M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Mas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E/</w:t>
    </w:r>
    <w:proofErr w:type="gram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kcal 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Energetska</w:t>
    </w:r>
    <w:proofErr w:type="spellEnd"/>
    <w:proofErr w:type="gram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vrijednost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kcal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24FC4" w:rsidRDefault="00C24FC4">
      <w:pPr>
        <w:spacing w:line="240" w:lineRule="auto"/>
      </w:pPr>
      <w:r>
        <w:separator/>
      </w:r>
    </w:p>
  </w:footnote>
  <w:footnote w:type="continuationSeparator" w:id="0">
    <w:p w:rsidR="00C24FC4" w:rsidRDefault="00C24FC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>
          <wp:extent cx="1600724" cy="856201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MzYxNLGwsDA2N7BQ0lEKTi0uzszPAykwrAUA0M5eCywAAAA="/>
  </w:docVars>
  <w:rsids>
    <w:rsidRoot w:val="00CC0BD7"/>
    <w:rsid w:val="000323B8"/>
    <w:rsid w:val="00231923"/>
    <w:rsid w:val="00386F02"/>
    <w:rsid w:val="00562224"/>
    <w:rsid w:val="0058706F"/>
    <w:rsid w:val="005B4B51"/>
    <w:rsid w:val="005C3F30"/>
    <w:rsid w:val="006160CB"/>
    <w:rsid w:val="0076066F"/>
    <w:rsid w:val="007808FB"/>
    <w:rsid w:val="009564D3"/>
    <w:rsid w:val="009F063D"/>
    <w:rsid w:val="00B10549"/>
    <w:rsid w:val="00C24FC4"/>
    <w:rsid w:val="00CA577C"/>
    <w:rsid w:val="00CB4D14"/>
    <w:rsid w:val="00CC0BD7"/>
    <w:rsid w:val="00D736D5"/>
    <w:rsid w:val="00DC0232"/>
    <w:rsid w:val="00F80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87AE11AA-DBCB-4FB1-B7C4-293B4EFC5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hr-H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9C0"/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uxsWosGOoTdoP/IPuwWIoUA0nLQ==">AMUW2mWCDX27AdN7/hqMGkzfTw1aqjExP/X9bfzJhpl++ZpbQG92SZKQ0a5yFmG9rhDf0bvSmh3PImGcSPK74PqWy2JX/B80+DVAm0V2cewM+F/z24LTGsao36ceBAWsQD9nt2QKthbM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22</Words>
  <Characters>1842</Characters>
  <Application>Microsoft Office Word</Application>
  <DocSecurity>0</DocSecurity>
  <Lines>15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Nastavnik</cp:lastModifiedBy>
  <cp:revision>5</cp:revision>
  <dcterms:created xsi:type="dcterms:W3CDTF">2022-09-22T06:04:00Z</dcterms:created>
  <dcterms:modified xsi:type="dcterms:W3CDTF">2024-02-02T13:15:00Z</dcterms:modified>
</cp:coreProperties>
</file>